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64f574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64f5745-be4b-11eb-a67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Q4DMQgDUT/A/3/pH1DGVL30UgkOGzW7zR4sB9skUT9D8ahvEZHBO5Ve6BW/499vUVmVqWgs/vVvixeZA9b8WRzgyVMNfIMHRTXcCT+qBrV+XtQPSb/jQF/bRio4zmK5X4VZhXBjrvlRQdi1ZZps+2aJJ+N0RHqSkjU/0iYkNmis+RGMpHRlebb8lMzyfqeSW37TXkRAvPElnqtn7+lCj3TtaH7NkQJu9WWjEzs64drPsgM1Vuz3Pr+fxCW+2feDj648W5m9X1CgDYjK4Z661ndSISY01/0q3ajInZW+6M8ULqzLun6M/B4k+/qNVagdYdvv16nIqSMtqy7O35rzEjef3DeMI/fnCzwUKff6PLlfEY/E0HFwXnL/8/XFqTvx33Pvu28l92FGu460R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nnection keeps dropping since I got home at 4p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64f5745-be4b-11eb-a67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64f5745-be4b-11eb-a67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64f5745-be4b-11eb-a67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64f5745</dc:title>
  <dc:creator/>
  <cp:keywords/>
  <dcterms:created xsi:type="dcterms:W3CDTF">2026-05-07T14:56:55Z</dcterms:created>
  <dcterms:modified xsi:type="dcterms:W3CDTF">2026-05-07T14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